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243842" w14:textId="77777777" w:rsidR="00F82DED" w:rsidRPr="000F5A69" w:rsidRDefault="00FE79FC" w:rsidP="00FE79FC">
      <w:pPr>
        <w:jc w:val="center"/>
        <w:rPr>
          <w:b/>
          <w:sz w:val="28"/>
          <w:lang w:val="es-CO"/>
        </w:rPr>
      </w:pPr>
      <w:r w:rsidRPr="000F5A69">
        <w:rPr>
          <w:b/>
          <w:sz w:val="28"/>
          <w:lang w:val="es-CO"/>
        </w:rPr>
        <w:t>Final Project Outline</w:t>
      </w:r>
    </w:p>
    <w:p w14:paraId="518F1A76" w14:textId="77777777" w:rsidR="00FE79FC" w:rsidRPr="009F3AA5" w:rsidRDefault="00FE79FC">
      <w:pPr>
        <w:rPr>
          <w:lang w:val="es-CO"/>
        </w:rPr>
      </w:pPr>
    </w:p>
    <w:p w14:paraId="79F6FC94" w14:textId="77777777" w:rsidR="00FE79FC" w:rsidRPr="007577BF" w:rsidRDefault="00FE79FC" w:rsidP="00BC581A">
      <w:pPr>
        <w:spacing w:after="0"/>
        <w:rPr>
          <w:b/>
          <w:lang w:val="es-CO"/>
        </w:rPr>
      </w:pPr>
      <w:r w:rsidRPr="007577BF">
        <w:rPr>
          <w:b/>
          <w:lang w:val="es-CO"/>
        </w:rPr>
        <w:t>Alejandra Garcia Isaza</w:t>
      </w:r>
    </w:p>
    <w:p w14:paraId="1344A032" w14:textId="77777777" w:rsidR="00FE79FC" w:rsidRPr="007577BF" w:rsidRDefault="00FE79FC" w:rsidP="00BC581A">
      <w:pPr>
        <w:spacing w:after="0"/>
        <w:rPr>
          <w:b/>
          <w:lang w:val="es-CO"/>
        </w:rPr>
      </w:pPr>
      <w:r w:rsidRPr="007577BF">
        <w:rPr>
          <w:b/>
          <w:lang w:val="es-CO"/>
        </w:rPr>
        <w:t>Asha Yadav</w:t>
      </w:r>
    </w:p>
    <w:p w14:paraId="4AC25D54" w14:textId="77777777" w:rsidR="00FE79FC" w:rsidRPr="007577BF" w:rsidRDefault="00FE79FC" w:rsidP="00BC581A">
      <w:pPr>
        <w:spacing w:after="0"/>
        <w:rPr>
          <w:b/>
          <w:lang w:val="es-CO"/>
        </w:rPr>
      </w:pPr>
      <w:r w:rsidRPr="007577BF">
        <w:rPr>
          <w:b/>
          <w:lang w:val="es-CO"/>
        </w:rPr>
        <w:t>Mark Hammond</w:t>
      </w:r>
    </w:p>
    <w:p w14:paraId="1D833E14" w14:textId="77777777" w:rsidR="00FE79FC" w:rsidRDefault="00FE79FC">
      <w:pPr>
        <w:rPr>
          <w:lang w:val="es-CO"/>
        </w:rPr>
      </w:pPr>
    </w:p>
    <w:p w14:paraId="4EF14195" w14:textId="2FC0E1F2" w:rsidR="00FE79FC" w:rsidRDefault="00FE79FC" w:rsidP="005E2076">
      <w:pPr>
        <w:pStyle w:val="ListParagraph"/>
        <w:numPr>
          <w:ilvl w:val="0"/>
          <w:numId w:val="5"/>
        </w:numPr>
        <w:spacing w:line="480" w:lineRule="auto"/>
      </w:pPr>
      <w:r w:rsidRPr="00C84856">
        <w:rPr>
          <w:b/>
        </w:rPr>
        <w:t>The chosen format(s)</w:t>
      </w:r>
      <w:r w:rsidR="00C84856" w:rsidRPr="00C84856">
        <w:rPr>
          <w:b/>
        </w:rPr>
        <w:t>:</w:t>
      </w:r>
      <w:r w:rsidR="00C84856">
        <w:t xml:space="preserve"> we will use a flex dashboard as the format for our final project.</w:t>
      </w:r>
    </w:p>
    <w:p w14:paraId="186DD370" w14:textId="37E660CF" w:rsidR="00FE79FC" w:rsidRDefault="00C84856" w:rsidP="005E2076">
      <w:pPr>
        <w:pStyle w:val="ListParagraph"/>
        <w:numPr>
          <w:ilvl w:val="0"/>
          <w:numId w:val="5"/>
        </w:numPr>
        <w:spacing w:line="480" w:lineRule="auto"/>
      </w:pPr>
      <w:r w:rsidRPr="007577BF">
        <w:rPr>
          <w:b/>
        </w:rPr>
        <w:t>P</w:t>
      </w:r>
      <w:r w:rsidR="00FE79FC" w:rsidRPr="007577BF">
        <w:rPr>
          <w:b/>
        </w:rPr>
        <w:t>urpose</w:t>
      </w:r>
      <w:r w:rsidRPr="007577BF">
        <w:rPr>
          <w:b/>
        </w:rPr>
        <w:t>:</w:t>
      </w:r>
      <w:r w:rsidR="00FE79FC">
        <w:t xml:space="preserve"> </w:t>
      </w:r>
      <w:r w:rsidR="007577BF">
        <w:t>Our</w:t>
      </w:r>
      <w:r>
        <w:t xml:space="preserve"> project </w:t>
      </w:r>
      <w:r w:rsidR="007577BF">
        <w:t xml:space="preserve">will have a </w:t>
      </w:r>
      <w:r w:rsidR="007577BF">
        <w:t xml:space="preserve">substantive </w:t>
      </w:r>
      <w:r w:rsidR="007577BF">
        <w:t>purpo</w:t>
      </w:r>
      <w:bookmarkStart w:id="0" w:name="_GoBack"/>
      <w:bookmarkEnd w:id="0"/>
      <w:r w:rsidR="007577BF">
        <w:t xml:space="preserve">se; we aim </w:t>
      </w:r>
      <w:r w:rsidR="002F7EB8">
        <w:t>to write code that builds toward a product in our substantive areas of research.</w:t>
      </w:r>
      <w:r w:rsidR="007577BF">
        <w:t xml:space="preserve"> </w:t>
      </w:r>
    </w:p>
    <w:p w14:paraId="48552F27" w14:textId="3CEBAE95" w:rsidR="00FE79FC" w:rsidRDefault="00FE79FC" w:rsidP="005E2076">
      <w:pPr>
        <w:pStyle w:val="ListParagraph"/>
        <w:numPr>
          <w:ilvl w:val="0"/>
          <w:numId w:val="5"/>
        </w:numPr>
        <w:spacing w:line="480" w:lineRule="auto"/>
      </w:pPr>
      <w:r w:rsidRPr="00E672D9">
        <w:rPr>
          <w:b/>
        </w:rPr>
        <w:t>D</w:t>
      </w:r>
      <w:r w:rsidR="00C84856" w:rsidRPr="00E672D9">
        <w:rPr>
          <w:b/>
        </w:rPr>
        <w:t>ata source:</w:t>
      </w:r>
      <w:r w:rsidR="007577BF">
        <w:t xml:space="preserve"> We </w:t>
      </w:r>
      <w:r w:rsidR="002F7EB8">
        <w:t xml:space="preserve">are using the </w:t>
      </w:r>
      <w:r w:rsidR="002F7EB8" w:rsidRPr="002F7EB8">
        <w:t>National Survey of Children’s Health (NSCH) data.</w:t>
      </w:r>
      <w:r w:rsidR="002F7EB8">
        <w:t xml:space="preserve"> This nationally representative dataset includes information on multiple variables </w:t>
      </w:r>
      <w:r w:rsidR="00E672D9">
        <w:t>related to child health and wellbeing for non-institutionalized children between zero and seventeen years of age across the United States. It includes variables on domains such as physical health, mental health, access and quality to health care services, and the ecological context</w:t>
      </w:r>
      <w:r w:rsidR="0009169D">
        <w:t>s</w:t>
      </w:r>
      <w:r w:rsidR="00E672D9">
        <w:t xml:space="preserve"> in which the child develops (family, neighborhoods, school, and social </w:t>
      </w:r>
      <w:r w:rsidR="0009169D">
        <w:t>environments</w:t>
      </w:r>
      <w:r w:rsidR="00E672D9">
        <w:t xml:space="preserve">). </w:t>
      </w:r>
    </w:p>
    <w:p w14:paraId="06FEBF3E" w14:textId="2AC4CD8D" w:rsidR="00FE79FC" w:rsidRPr="00FE79FC" w:rsidRDefault="00FE79FC" w:rsidP="005E2076">
      <w:pPr>
        <w:pStyle w:val="ListParagraph"/>
        <w:numPr>
          <w:ilvl w:val="0"/>
          <w:numId w:val="5"/>
        </w:numPr>
        <w:spacing w:line="480" w:lineRule="auto"/>
      </w:pPr>
      <w:r w:rsidRPr="00540B85">
        <w:rPr>
          <w:b/>
        </w:rPr>
        <w:t xml:space="preserve">Lingering </w:t>
      </w:r>
      <w:r w:rsidR="00966BD7" w:rsidRPr="00540B85">
        <w:rPr>
          <w:b/>
        </w:rPr>
        <w:t>questions:</w:t>
      </w:r>
      <w:r w:rsidR="00966BD7">
        <w:t xml:space="preserve"> </w:t>
      </w:r>
      <w:r w:rsidR="00540B85">
        <w:t xml:space="preserve">we are interested in exploring questions </w:t>
      </w:r>
      <w:r w:rsidR="005A5C0C">
        <w:t>that compare different age groups where iterations can be useful in reducing repetitive code. Specifically, we are interested in exploring the role of different markers of SES, race/ethnicity, and mother’s age on educational outcomes for children in pre-k, elementary, middle and high school grades.</w:t>
      </w:r>
      <w:r w:rsidR="005E2076">
        <w:t xml:space="preserve"> We feel confident that we will be able to address the required components of the final project with </w:t>
      </w:r>
      <w:r w:rsidR="0009169D">
        <w:t xml:space="preserve">this dataset and with our developing skills in functional programming. </w:t>
      </w:r>
    </w:p>
    <w:p w14:paraId="75FB595B" w14:textId="77777777" w:rsidR="00FE79FC" w:rsidRPr="00FE79FC" w:rsidRDefault="00FE79FC"/>
    <w:p w14:paraId="7DC28506" w14:textId="13341856" w:rsidR="00FE79FC" w:rsidRDefault="00FE79FC"/>
    <w:p w14:paraId="50964846" w14:textId="77777777" w:rsidR="009F3AA5" w:rsidRPr="00FE79FC" w:rsidRDefault="009F3AA5"/>
    <w:sectPr w:rsidR="009F3AA5" w:rsidRPr="00FE79FC" w:rsidSect="00E936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57550"/>
    <w:multiLevelType w:val="hybridMultilevel"/>
    <w:tmpl w:val="79A0840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0943C7"/>
    <w:multiLevelType w:val="multilevel"/>
    <w:tmpl w:val="F76810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FA4C8B"/>
    <w:multiLevelType w:val="hybridMultilevel"/>
    <w:tmpl w:val="45901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8974F0"/>
    <w:multiLevelType w:val="hybridMultilevel"/>
    <w:tmpl w:val="DADCE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9C68C8"/>
    <w:multiLevelType w:val="hybridMultilevel"/>
    <w:tmpl w:val="365A7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TAxNja3MDE2MzNV0lEKTi0uzszPAykwrgUAD1hcViwAAAA="/>
  </w:docVars>
  <w:rsids>
    <w:rsidRoot w:val="00277170"/>
    <w:rsid w:val="0009169D"/>
    <w:rsid w:val="000F5A69"/>
    <w:rsid w:val="00277170"/>
    <w:rsid w:val="002E4970"/>
    <w:rsid w:val="002F7EB8"/>
    <w:rsid w:val="00540B85"/>
    <w:rsid w:val="005A5C0C"/>
    <w:rsid w:val="005E2076"/>
    <w:rsid w:val="007577BF"/>
    <w:rsid w:val="007D15A5"/>
    <w:rsid w:val="00966BD7"/>
    <w:rsid w:val="00972A45"/>
    <w:rsid w:val="009F3AA5"/>
    <w:rsid w:val="00A55102"/>
    <w:rsid w:val="00BC581A"/>
    <w:rsid w:val="00C84856"/>
    <w:rsid w:val="00DD48D8"/>
    <w:rsid w:val="00E672D9"/>
    <w:rsid w:val="00E9364F"/>
    <w:rsid w:val="00E95F14"/>
    <w:rsid w:val="00F82DED"/>
    <w:rsid w:val="00FE7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C725E"/>
  <w15:chartTrackingRefBased/>
  <w15:docId w15:val="{6BB7C7E5-53A7-48F9-BDD5-99C28068F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79FC"/>
    <w:pPr>
      <w:ind w:left="720"/>
      <w:contextualSpacing/>
    </w:pPr>
  </w:style>
  <w:style w:type="character" w:styleId="CommentReference">
    <w:name w:val="annotation reference"/>
    <w:basedOn w:val="DefaultParagraphFont"/>
    <w:uiPriority w:val="99"/>
    <w:semiHidden/>
    <w:unhideWhenUsed/>
    <w:rsid w:val="00FE79FC"/>
    <w:rPr>
      <w:sz w:val="16"/>
      <w:szCs w:val="16"/>
    </w:rPr>
  </w:style>
  <w:style w:type="paragraph" w:styleId="CommentText">
    <w:name w:val="annotation text"/>
    <w:basedOn w:val="Normal"/>
    <w:link w:val="CommentTextChar"/>
    <w:uiPriority w:val="99"/>
    <w:semiHidden/>
    <w:unhideWhenUsed/>
    <w:rsid w:val="00FE79FC"/>
    <w:pPr>
      <w:spacing w:line="240" w:lineRule="auto"/>
    </w:pPr>
    <w:rPr>
      <w:sz w:val="20"/>
      <w:szCs w:val="20"/>
    </w:rPr>
  </w:style>
  <w:style w:type="character" w:customStyle="1" w:styleId="CommentTextChar">
    <w:name w:val="Comment Text Char"/>
    <w:basedOn w:val="DefaultParagraphFont"/>
    <w:link w:val="CommentText"/>
    <w:uiPriority w:val="99"/>
    <w:semiHidden/>
    <w:rsid w:val="00FE79FC"/>
    <w:rPr>
      <w:sz w:val="20"/>
      <w:szCs w:val="20"/>
    </w:rPr>
  </w:style>
  <w:style w:type="paragraph" w:styleId="CommentSubject">
    <w:name w:val="annotation subject"/>
    <w:basedOn w:val="CommentText"/>
    <w:next w:val="CommentText"/>
    <w:link w:val="CommentSubjectChar"/>
    <w:uiPriority w:val="99"/>
    <w:semiHidden/>
    <w:unhideWhenUsed/>
    <w:rsid w:val="00FE79FC"/>
    <w:rPr>
      <w:b/>
      <w:bCs/>
    </w:rPr>
  </w:style>
  <w:style w:type="character" w:customStyle="1" w:styleId="CommentSubjectChar">
    <w:name w:val="Comment Subject Char"/>
    <w:basedOn w:val="CommentTextChar"/>
    <w:link w:val="CommentSubject"/>
    <w:uiPriority w:val="99"/>
    <w:semiHidden/>
    <w:rsid w:val="00FE79FC"/>
    <w:rPr>
      <w:b/>
      <w:bCs/>
      <w:sz w:val="20"/>
      <w:szCs w:val="20"/>
    </w:rPr>
  </w:style>
  <w:style w:type="paragraph" w:styleId="BalloonText">
    <w:name w:val="Balloon Text"/>
    <w:basedOn w:val="Normal"/>
    <w:link w:val="BalloonTextChar"/>
    <w:uiPriority w:val="99"/>
    <w:semiHidden/>
    <w:unhideWhenUsed/>
    <w:rsid w:val="00FE79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9FC"/>
    <w:rPr>
      <w:rFonts w:ascii="Segoe UI" w:hAnsi="Segoe UI" w:cs="Segoe UI"/>
      <w:sz w:val="18"/>
      <w:szCs w:val="18"/>
    </w:rPr>
  </w:style>
  <w:style w:type="character" w:styleId="HTMLCode">
    <w:name w:val="HTML Code"/>
    <w:basedOn w:val="DefaultParagraphFont"/>
    <w:uiPriority w:val="99"/>
    <w:semiHidden/>
    <w:unhideWhenUsed/>
    <w:rsid w:val="00972A45"/>
    <w:rPr>
      <w:rFonts w:ascii="Courier New" w:eastAsia="Times New Roman" w:hAnsi="Courier New" w:cs="Courier New"/>
      <w:sz w:val="20"/>
      <w:szCs w:val="20"/>
    </w:rPr>
  </w:style>
  <w:style w:type="character" w:styleId="Strong">
    <w:name w:val="Strong"/>
    <w:basedOn w:val="DefaultParagraphFont"/>
    <w:uiPriority w:val="22"/>
    <w:qFormat/>
    <w:rsid w:val="00972A45"/>
    <w:rPr>
      <w:b/>
      <w:bCs/>
    </w:rPr>
  </w:style>
  <w:style w:type="character" w:styleId="Hyperlink">
    <w:name w:val="Hyperlink"/>
    <w:basedOn w:val="DefaultParagraphFont"/>
    <w:uiPriority w:val="99"/>
    <w:semiHidden/>
    <w:unhideWhenUsed/>
    <w:rsid w:val="009F3A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5231266">
      <w:bodyDiv w:val="1"/>
      <w:marLeft w:val="0"/>
      <w:marRight w:val="0"/>
      <w:marTop w:val="0"/>
      <w:marBottom w:val="0"/>
      <w:divBdr>
        <w:top w:val="none" w:sz="0" w:space="0" w:color="auto"/>
        <w:left w:val="none" w:sz="0" w:space="0" w:color="auto"/>
        <w:bottom w:val="none" w:sz="0" w:space="0" w:color="auto"/>
        <w:right w:val="none" w:sz="0" w:space="0" w:color="auto"/>
      </w:divBdr>
    </w:div>
    <w:div w:id="823862657">
      <w:bodyDiv w:val="1"/>
      <w:marLeft w:val="0"/>
      <w:marRight w:val="0"/>
      <w:marTop w:val="0"/>
      <w:marBottom w:val="0"/>
      <w:divBdr>
        <w:top w:val="none" w:sz="0" w:space="0" w:color="auto"/>
        <w:left w:val="none" w:sz="0" w:space="0" w:color="auto"/>
        <w:bottom w:val="none" w:sz="0" w:space="0" w:color="auto"/>
        <w:right w:val="none" w:sz="0" w:space="0" w:color="auto"/>
      </w:divBdr>
    </w:div>
    <w:div w:id="1458908155">
      <w:bodyDiv w:val="1"/>
      <w:marLeft w:val="0"/>
      <w:marRight w:val="0"/>
      <w:marTop w:val="0"/>
      <w:marBottom w:val="0"/>
      <w:divBdr>
        <w:top w:val="none" w:sz="0" w:space="0" w:color="auto"/>
        <w:left w:val="none" w:sz="0" w:space="0" w:color="auto"/>
        <w:bottom w:val="none" w:sz="0" w:space="0" w:color="auto"/>
        <w:right w:val="none" w:sz="0" w:space="0" w:color="auto"/>
      </w:divBdr>
    </w:div>
    <w:div w:id="161586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204</Words>
  <Characters>116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G. I.</dc:creator>
  <cp:keywords/>
  <dc:description/>
  <cp:lastModifiedBy>Alejandra G. I.</cp:lastModifiedBy>
  <cp:revision>17</cp:revision>
  <dcterms:created xsi:type="dcterms:W3CDTF">2020-04-29T16:13:00Z</dcterms:created>
  <dcterms:modified xsi:type="dcterms:W3CDTF">2020-04-29T20:31:00Z</dcterms:modified>
</cp:coreProperties>
</file>